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[0.07, 0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[0.07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5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08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[0.18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0.14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[-0.38, -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08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21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14,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 [-0.77, -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0.2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05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[0.18, 0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25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[0.14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 [0.88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[0.68, 1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2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[0.90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[0.78, 1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08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21, -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5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[0.97, 1.6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 [0.80, 1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09,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[-0.25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10 [-0.12,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0,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[0.83, 1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[0.63, 1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1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0.16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30T05:14:51Z</dcterms:created>
  <dcterms:modified xsi:type="dcterms:W3CDTF">2023-03-30T05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